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Pharmacist</w:t>
      </w:r>
      <w:r>
        <w:t xml:space="preserve"> </w:t>
      </w:r>
      <w:r>
        <w:t xml:space="preserve">Position</w:t>
      </w:r>
      <w:r>
        <w:t xml:space="preserve"> </w:t>
      </w:r>
      <w:r>
        <w:t xml:space="preserve">in</w:t>
      </w:r>
      <w:r>
        <w:t xml:space="preserve"> </w:t>
      </w:r>
      <w:r>
        <w:t xml:space="preserve">Iran</w:t>
      </w:r>
      <w:r>
        <w:t xml:space="preserve"> </w:t>
      </w:r>
      <w:r>
        <w:t xml:space="preserve">Tehran</w:t>
      </w:r>
    </w:p>
    <w:bookmarkStart w:id="20" w:name="X88bc6fd29cc96c5297285fc6133696b34e091ae"/>
    <w:p>
      <w:pPr>
        <w:pStyle w:val="Heading1"/>
      </w:pPr>
      <w:r>
        <w:t xml:space="preserve">Cover Letter for Pharmacist Position in Iran Tehran</w:t>
      </w:r>
    </w:p>
    <w:p>
      <w:pPr>
        <w:pStyle w:val="FirstParagraph"/>
      </w:pPr>
      <w:r>
        <w:rPr>
          <w:bCs/>
          <w:b/>
        </w:rPr>
        <w:t xml:space="preserve">Dear Hiring Manager,</w:t>
      </w:r>
    </w:p>
    <w:p>
      <w:pPr>
        <w:pStyle w:val="BodyText"/>
      </w:pPr>
      <w:r>
        <w:t xml:space="preserve">I am writing to express my strong interest in the Pharmacist position at [Hospital/Pharmacy Name] in Iran, Tehran. With a deep passion for healthcare and a commitment to advancing patient well-being, I believe my qualifications as a licensed pharmacist, combined with my understanding of the unique healthcare landscape in Iran, make me an ideal candidate for this opportunity. As someone who has dedicated their career to ensuring the safe and effective use of medications, I am eager to contribute my expertise to the vibrant and dynamic pharmaceutical sector in Tehran.</w:t>
      </w:r>
    </w:p>
    <w:p>
      <w:pPr>
        <w:pStyle w:val="BodyText"/>
      </w:pPr>
      <w:r>
        <w:t xml:space="preserve">Throughout my professional journey as a Pharmacist, I have developed a comprehensive skill set that aligns with the demands of this role. My academic background includes a Doctorate in Pharmacy from [University Name], where I specialized in clinical pharmacology and pharmacy practice. This foundation, coupled with my hands-on experience in [previous workplace or country], has equipped me to navigate complex pharmaceutical challenges while maintaining the highest standards of patient care. In Iran Tehran, where healthcare access and medication safety are critical priorities, I am confident that my abilities will directly support the goals of your organization.</w:t>
      </w:r>
    </w:p>
    <w:p>
      <w:pPr>
        <w:pStyle w:val="BodyText"/>
      </w:pPr>
      <w:r>
        <w:t xml:space="preserve">One of my key strengths as a Pharmacist is my ability to bridge the gap between medical professionals and patients. In Tehran’s fast-paced healthcare environment, effective communication is essential for ensuring accurate prescription interpretation and patient education. I have consistently demonstrated this by collaborating with physicians to optimize medication regimens and educating patients on proper drug usage, side effects, and potential interactions. My experience in managing pharmacy operations in [specific context, e.g., a hospital or retail setting] has also honed my organizational skills, allowing me to efficiently manage inventory, comply with regulatory requirements, and maintain a safe working environment.</w:t>
      </w:r>
    </w:p>
    <w:p>
      <w:pPr>
        <w:pStyle w:val="BodyText"/>
      </w:pPr>
      <w:r>
        <w:t xml:space="preserve">As a Pharmacist in Iran Tehran, I am particularly drawn to the opportunity to work within a community that values innovation and accessibility in healthcare. Tehran is home to some of the most advanced medical institutions in the region, and I am eager to contribute my expertise to initiatives that improve medication adherence, reduce health disparities, and promote public health. My knowledge of Iran’s pharmaceutical regulations, including drug approval processes and local prescribing guidelines, ensures that I can seamlessly integrate into your team while adhering to national standards. Additionally, my ability to work in a culturally diverse setting has prepared me to address the needs of Tehran’s varied population with empathy and professionalism.</w:t>
      </w:r>
    </w:p>
    <w:p>
      <w:pPr>
        <w:pStyle w:val="BodyText"/>
      </w:pPr>
      <w:r>
        <w:t xml:space="preserve">What sets me apart as a Pharmacist is my commitment to continuous learning and professional growth. I regularly attend workshops on emerging pharmaceutical trends, such as personalized medicine and digital health solutions, which are increasingly relevant in modern healthcare. In Iran Tehran, where the integration of technology into pharmacy services is gaining momentum, I am excited to leverage these advancements to enhance patient outcomes. My proactive approach to staying updated with industry developments ensures that I can provide cutting-edge care while maintaining the trust of patients and colleagues alike.</w:t>
      </w:r>
    </w:p>
    <w:p>
      <w:pPr>
        <w:pStyle w:val="BodyText"/>
      </w:pPr>
      <w:r>
        <w:t xml:space="preserve">I am also deeply motivated by the opportunity to make a meaningful impact in Tehran’s healthcare ecosystem. As a Pharmacist, I understand that my role extends beyond dispensing medications—it involves advocating for patient health, promoting preventive care, and collaborating with multidisciplinary teams to achieve optimal results. In Iran, where the demand for skilled healthcare professionals is growing, I am eager to contribute my expertise to address local challenges such as medication shortages and chronic disease management. My adaptability and dedication to excellence will enable me to thrive in this dynamic environment.</w:t>
      </w:r>
    </w:p>
    <w:p>
      <w:pPr>
        <w:pStyle w:val="BodyText"/>
      </w:pPr>
      <w:r>
        <w:t xml:space="preserve">Finally, I would like to emphasize my enthusiasm for working in Iran Tehran. This city has long been a hub of innovation and cultural exchange, and I am eager to immerse myself in its rich healthcare landscape. My familiarity with the local language, [if applicable], and my respect for Iranian traditions further strengthen my ability to connect with patients and colleagues. I am confident that my skills as a Pharmacist, combined with my passion for serving communities in Tehran, will make me a valuable asset to your organization.</w:t>
      </w:r>
    </w:p>
    <w:p>
      <w:pPr>
        <w:pStyle w:val="BodyText"/>
      </w:pPr>
      <w:r>
        <w:t xml:space="preserve">Thank you for considering my application. I would welcome the opportunity to discuss how my background and vision align with the goals of [Hospital/Pharmacy Name]. Please feel free to contact me at [Your Phone Number] or [Your Email Address] at your earliest convenience. I look forward to the possibility of contributing to the continued success of your team in Iran Tehran.</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Pharmacist Position in Iran Tehran</dc:title>
  <dc:creator/>
  <cp:keywords/>
  <dcterms:created xsi:type="dcterms:W3CDTF">2025-12-13T10:00:24Z</dcterms:created>
  <dcterms:modified xsi:type="dcterms:W3CDTF">2025-12-13T10:00:24Z</dcterms:modified>
</cp:coreProperties>
</file>

<file path=docProps/custom.xml><?xml version="1.0" encoding="utf-8"?>
<Properties xmlns="http://schemas.openxmlformats.org/officeDocument/2006/custom-properties" xmlns:vt="http://schemas.openxmlformats.org/officeDocument/2006/docPropsVTypes"/>
</file>